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319"/>
        <w:gridCol w:w="4311"/>
      </w:tblGrid>
      <w:tr w:rsidR="00DE761E" w:rsidRPr="00DE761E" w14:paraId="253B5545" w14:textId="77777777" w:rsidTr="00DE76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F5BD755" w14:textId="3D74D5F5" w:rsidR="00DE761E" w:rsidRPr="00DE761E" w:rsidRDefault="00DE761E" w:rsidP="00DE761E">
            <w:pPr>
              <w:jc w:val="center"/>
              <w:rPr>
                <w:sz w:val="24"/>
              </w:rPr>
            </w:pPr>
            <w:r w:rsidRPr="00DE761E">
              <w:rPr>
                <w:sz w:val="24"/>
              </w:rPr>
              <w:t>Git Command</w:t>
            </w:r>
          </w:p>
        </w:tc>
        <w:tc>
          <w:tcPr>
            <w:tcW w:w="4311" w:type="dxa"/>
            <w:vAlign w:val="center"/>
          </w:tcPr>
          <w:p w14:paraId="7160AF8B" w14:textId="0D48B59C" w:rsidR="00DE761E" w:rsidRPr="00DE761E" w:rsidRDefault="00DE761E" w:rsidP="00DE761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DE761E">
              <w:rPr>
                <w:sz w:val="24"/>
              </w:rPr>
              <w:t>Description</w:t>
            </w:r>
          </w:p>
        </w:tc>
      </w:tr>
      <w:tr w:rsidR="00DE761E" w:rsidRPr="00DE761E" w14:paraId="18D4721C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7042EF96" w14:textId="4C587741" w:rsidR="00DE761E" w:rsidRPr="001F7E1A" w:rsidRDefault="00DE761E" w:rsidP="00DE761E">
            <w:pPr>
              <w:jc w:val="center"/>
              <w:rPr>
                <w:b w:val="0"/>
                <w:sz w:val="24"/>
              </w:rPr>
            </w:pPr>
            <w:r w:rsidRPr="001F7E1A">
              <w:rPr>
                <w:b w:val="0"/>
                <w:sz w:val="24"/>
              </w:rPr>
              <w:t xml:space="preserve">git </w:t>
            </w:r>
            <w:proofErr w:type="spellStart"/>
            <w:r w:rsidRPr="001F7E1A">
              <w:rPr>
                <w:b w:val="0"/>
                <w:sz w:val="24"/>
              </w:rPr>
              <w:t>init</w:t>
            </w:r>
            <w:proofErr w:type="spellEnd"/>
            <w:r w:rsidRPr="001F7E1A">
              <w:rPr>
                <w:b w:val="0"/>
                <w:sz w:val="24"/>
              </w:rPr>
              <w:t xml:space="preserve"> &lt;name&gt;</w:t>
            </w:r>
          </w:p>
        </w:tc>
        <w:tc>
          <w:tcPr>
            <w:tcW w:w="4311" w:type="dxa"/>
            <w:vAlign w:val="center"/>
          </w:tcPr>
          <w:p w14:paraId="52EE3E2F" w14:textId="38C4F85C" w:rsidR="00DE761E" w:rsidRPr="001F7E1A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1F7E1A">
              <w:rPr>
                <w:sz w:val="24"/>
              </w:rPr>
              <w:t>Initialize a local repository.</w:t>
            </w:r>
          </w:p>
        </w:tc>
      </w:tr>
      <w:tr w:rsidR="00DE761E" w:rsidRPr="00DE761E" w14:paraId="195635A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92A5844" w14:textId="4ECBAC65" w:rsidR="00DE761E" w:rsidRPr="001F7E1A" w:rsidRDefault="00DE761E" w:rsidP="00DE761E">
            <w:pPr>
              <w:jc w:val="center"/>
              <w:rPr>
                <w:b w:val="0"/>
                <w:sz w:val="24"/>
              </w:rPr>
            </w:pPr>
            <w:r w:rsidRPr="001F7E1A">
              <w:rPr>
                <w:b w:val="0"/>
                <w:sz w:val="24"/>
              </w:rPr>
              <w:t>git clone https://github.com/Username/Repository</w:t>
            </w:r>
          </w:p>
        </w:tc>
        <w:tc>
          <w:tcPr>
            <w:tcW w:w="4311" w:type="dxa"/>
            <w:vAlign w:val="center"/>
          </w:tcPr>
          <w:p w14:paraId="5888F61A" w14:textId="4B1BC92A" w:rsidR="00DE761E" w:rsidRPr="001F7E1A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1F7E1A">
              <w:rPr>
                <w:sz w:val="24"/>
              </w:rPr>
              <w:t xml:space="preserve">Clone a repository in </w:t>
            </w:r>
            <w:r w:rsidR="00484E15">
              <w:rPr>
                <w:sz w:val="24"/>
              </w:rPr>
              <w:t>GitH</w:t>
            </w:r>
            <w:r w:rsidRPr="001F7E1A">
              <w:rPr>
                <w:sz w:val="24"/>
              </w:rPr>
              <w:t>ub.</w:t>
            </w:r>
          </w:p>
        </w:tc>
      </w:tr>
      <w:tr w:rsidR="00DE761E" w:rsidRPr="00DE761E" w14:paraId="5AC9A7EC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B54812A" w14:textId="2E9AFFE2" w:rsidR="00DE761E" w:rsidRPr="001F7E1A" w:rsidRDefault="00DE761E" w:rsidP="00DE761E">
            <w:pPr>
              <w:jc w:val="center"/>
              <w:rPr>
                <w:b w:val="0"/>
                <w:sz w:val="24"/>
              </w:rPr>
            </w:pPr>
            <w:r w:rsidRPr="001F7E1A">
              <w:rPr>
                <w:b w:val="0"/>
                <w:sz w:val="24"/>
              </w:rPr>
              <w:t>git status</w:t>
            </w:r>
          </w:p>
        </w:tc>
        <w:tc>
          <w:tcPr>
            <w:tcW w:w="4311" w:type="dxa"/>
            <w:vAlign w:val="center"/>
          </w:tcPr>
          <w:p w14:paraId="13EBDEA9" w14:textId="74DAE845" w:rsidR="00DE761E" w:rsidRPr="001F7E1A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1F7E1A">
              <w:rPr>
                <w:sz w:val="24"/>
              </w:rPr>
              <w:t>Check the status of the local repository</w:t>
            </w:r>
          </w:p>
        </w:tc>
      </w:tr>
      <w:tr w:rsidR="00DE761E" w:rsidRPr="00DE761E" w14:paraId="414C2693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053C0139" w14:textId="76724BD4" w:rsidR="00DE761E" w:rsidRPr="001F7E1A" w:rsidRDefault="001F7E1A" w:rsidP="00DE761E">
            <w:pPr>
              <w:jc w:val="center"/>
              <w:rPr>
                <w:b w:val="0"/>
                <w:sz w:val="24"/>
              </w:rPr>
            </w:pPr>
            <w:r w:rsidRPr="001F7E1A">
              <w:rPr>
                <w:b w:val="0"/>
                <w:sz w:val="24"/>
              </w:rPr>
              <w:t>git add &lt;file&gt;</w:t>
            </w:r>
          </w:p>
        </w:tc>
        <w:tc>
          <w:tcPr>
            <w:tcW w:w="4311" w:type="dxa"/>
            <w:vAlign w:val="center"/>
          </w:tcPr>
          <w:p w14:paraId="6A079E2D" w14:textId="3FF2E8DD" w:rsidR="00DE761E" w:rsidRPr="001F7E1A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1F7E1A">
              <w:rPr>
                <w:sz w:val="24"/>
              </w:rPr>
              <w:t>Add files to the temp commit area</w:t>
            </w:r>
          </w:p>
        </w:tc>
      </w:tr>
      <w:tr w:rsidR="00DE761E" w:rsidRPr="00DE761E" w14:paraId="3F05C475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7505FDAA" w14:textId="32EE0EDE" w:rsidR="00DE761E" w:rsidRPr="001F7E1A" w:rsidRDefault="001F7E1A" w:rsidP="00DE761E">
            <w:pPr>
              <w:jc w:val="center"/>
              <w:rPr>
                <w:b w:val="0"/>
                <w:sz w:val="24"/>
              </w:rPr>
            </w:pPr>
            <w:r w:rsidRPr="001F7E1A">
              <w:rPr>
                <w:b w:val="0"/>
                <w:sz w:val="24"/>
              </w:rPr>
              <w:t>get add -A</w:t>
            </w:r>
          </w:p>
        </w:tc>
        <w:tc>
          <w:tcPr>
            <w:tcW w:w="4311" w:type="dxa"/>
            <w:vAlign w:val="center"/>
          </w:tcPr>
          <w:p w14:paraId="01E165A9" w14:textId="72AD721E" w:rsidR="00DE761E" w:rsidRPr="001F7E1A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/>
                <w:sz w:val="24"/>
                <w:lang w:eastAsia="ja-JP"/>
              </w:rPr>
            </w:pPr>
            <w:r w:rsidRPr="001F7E1A">
              <w:rPr>
                <w:sz w:val="24"/>
              </w:rPr>
              <w:t>Add all the changed files to the temp commit area</w:t>
            </w:r>
          </w:p>
        </w:tc>
      </w:tr>
      <w:tr w:rsidR="00DE761E" w:rsidRPr="00DE761E" w14:paraId="2B92100E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0CBBC7A7" w14:textId="5BE4A269" w:rsidR="00DE761E" w:rsidRPr="001F7E1A" w:rsidRDefault="001F7E1A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commit -m “message”</w:t>
            </w:r>
          </w:p>
        </w:tc>
        <w:tc>
          <w:tcPr>
            <w:tcW w:w="4311" w:type="dxa"/>
            <w:vAlign w:val="center"/>
          </w:tcPr>
          <w:p w14:paraId="1AE70406" w14:textId="7DFF3BDE" w:rsidR="00DE761E" w:rsidRPr="001F7E1A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/>
                <w:sz w:val="24"/>
                <w:lang w:eastAsia="ja-JP"/>
              </w:rPr>
            </w:pPr>
            <w:r>
              <w:rPr>
                <w:sz w:val="24"/>
              </w:rPr>
              <w:t xml:space="preserve">Commit the changed files with </w:t>
            </w:r>
            <w:r>
              <w:rPr>
                <w:rFonts w:eastAsia="Yu Mincho"/>
                <w:sz w:val="24"/>
                <w:lang w:eastAsia="ja-JP"/>
              </w:rPr>
              <w:t>annotation</w:t>
            </w:r>
          </w:p>
        </w:tc>
      </w:tr>
      <w:tr w:rsidR="00DE761E" w:rsidRPr="00DE761E" w14:paraId="7292568A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5B4C65E" w14:textId="3D73F36A" w:rsidR="00DE761E" w:rsidRPr="001F7E1A" w:rsidRDefault="001F7E1A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push</w:t>
            </w:r>
          </w:p>
        </w:tc>
        <w:tc>
          <w:tcPr>
            <w:tcW w:w="4311" w:type="dxa"/>
            <w:vAlign w:val="center"/>
          </w:tcPr>
          <w:p w14:paraId="132AF8AA" w14:textId="4BDC7AEF" w:rsidR="00DE761E" w:rsidRPr="001F7E1A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Push the commit to the remote repository</w:t>
            </w:r>
          </w:p>
        </w:tc>
      </w:tr>
      <w:tr w:rsidR="001F7E1A" w:rsidRPr="00DE761E" w14:paraId="7A5F970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F28BD15" w14:textId="2235BD2B" w:rsidR="001F7E1A" w:rsidRDefault="001F7E1A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pull</w:t>
            </w:r>
          </w:p>
        </w:tc>
        <w:tc>
          <w:tcPr>
            <w:tcW w:w="4311" w:type="dxa"/>
            <w:vAlign w:val="center"/>
          </w:tcPr>
          <w:p w14:paraId="18EA94EA" w14:textId="2CEB39C5" w:rsidR="001F7E1A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Pull the files from the remote repository</w:t>
            </w:r>
          </w:p>
        </w:tc>
      </w:tr>
      <w:tr w:rsidR="0038790B" w:rsidRPr="00DE761E" w14:paraId="04ADE39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F0DACF0" w14:textId="124E82B5" w:rsidR="0038790B" w:rsidRPr="0038790B" w:rsidRDefault="00CD1D41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remote -v</w:t>
            </w:r>
          </w:p>
        </w:tc>
        <w:tc>
          <w:tcPr>
            <w:tcW w:w="4311" w:type="dxa"/>
            <w:vAlign w:val="center"/>
          </w:tcPr>
          <w:p w14:paraId="6AB03353" w14:textId="21E4198A" w:rsidR="0038790B" w:rsidRDefault="00CD1D41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Check remote repository list</w:t>
            </w:r>
          </w:p>
        </w:tc>
      </w:tr>
      <w:tr w:rsidR="0038790B" w:rsidRPr="00DE761E" w14:paraId="7902205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14DC8BF" w14:textId="7BF13C3D" w:rsidR="0038790B" w:rsidRPr="0038790B" w:rsidRDefault="00CD1D41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remote add &lt;name&gt; &lt;remote_url&gt;</w:t>
            </w:r>
          </w:p>
        </w:tc>
        <w:tc>
          <w:tcPr>
            <w:tcW w:w="4311" w:type="dxa"/>
            <w:vAlign w:val="center"/>
          </w:tcPr>
          <w:p w14:paraId="101B0E59" w14:textId="5B20CD72" w:rsidR="0038790B" w:rsidRDefault="00CD1D41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Add a remote repository with a name</w:t>
            </w:r>
          </w:p>
        </w:tc>
      </w:tr>
      <w:tr w:rsidR="0038790B" w:rsidRPr="00DE761E" w14:paraId="1F799031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EC7A3EE" w14:textId="151D25EF" w:rsidR="0038790B" w:rsidRPr="0038790B" w:rsidRDefault="00484E15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touch &lt;file&gt;</w:t>
            </w:r>
          </w:p>
        </w:tc>
        <w:tc>
          <w:tcPr>
            <w:tcW w:w="4311" w:type="dxa"/>
            <w:vAlign w:val="center"/>
          </w:tcPr>
          <w:p w14:paraId="2BE8DD2B" w14:textId="462DA3F6" w:rsidR="0038790B" w:rsidRDefault="00484E15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Create a file</w:t>
            </w:r>
          </w:p>
        </w:tc>
      </w:tr>
      <w:tr w:rsidR="00484E15" w:rsidRPr="00DE761E" w14:paraId="31E7B505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B98A78B" w14:textId="48542168" w:rsidR="00484E15" w:rsidRDefault="00484E15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branch</w:t>
            </w:r>
          </w:p>
        </w:tc>
        <w:tc>
          <w:tcPr>
            <w:tcW w:w="4311" w:type="dxa"/>
            <w:vAlign w:val="center"/>
          </w:tcPr>
          <w:p w14:paraId="0A6077FC" w14:textId="1FD6D919" w:rsidR="00484E15" w:rsidRDefault="00484E15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Check all the branches</w:t>
            </w:r>
          </w:p>
        </w:tc>
      </w:tr>
      <w:tr w:rsidR="00484E15" w:rsidRPr="00DE761E" w14:paraId="1A91D342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5693EC3" w14:textId="2AA7D6AB" w:rsidR="00484E15" w:rsidRDefault="00484E15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branch &lt;name&gt;</w:t>
            </w:r>
          </w:p>
        </w:tc>
        <w:tc>
          <w:tcPr>
            <w:tcW w:w="4311" w:type="dxa"/>
            <w:vAlign w:val="center"/>
          </w:tcPr>
          <w:p w14:paraId="21998BB8" w14:textId="2151ECD3" w:rsidR="00484E15" w:rsidRDefault="00484E15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Create a branch with a name</w:t>
            </w:r>
          </w:p>
        </w:tc>
      </w:tr>
      <w:tr w:rsidR="00484E15" w:rsidRPr="00DE761E" w14:paraId="1BF8B36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0F19A04" w14:textId="674D3E32" w:rsidR="00484E15" w:rsidRDefault="00484E15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checkout &lt;name&gt;</w:t>
            </w:r>
          </w:p>
        </w:tc>
        <w:tc>
          <w:tcPr>
            <w:tcW w:w="4311" w:type="dxa"/>
            <w:vAlign w:val="center"/>
          </w:tcPr>
          <w:p w14:paraId="3FAE4779" w14:textId="6A59351B" w:rsidR="00484E15" w:rsidRDefault="00484E15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Switch to that branch</w:t>
            </w:r>
          </w:p>
        </w:tc>
      </w:tr>
      <w:tr w:rsidR="00484E15" w:rsidRPr="00DE761E" w14:paraId="2CD7095E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7BC76B1" w14:textId="42FF26FB" w:rsidR="00484E15" w:rsidRDefault="00361EE9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branch -d &lt;name&gt;</w:t>
            </w:r>
          </w:p>
        </w:tc>
        <w:tc>
          <w:tcPr>
            <w:tcW w:w="4311" w:type="dxa"/>
            <w:vAlign w:val="center"/>
          </w:tcPr>
          <w:p w14:paraId="0422244B" w14:textId="2AB5B278" w:rsidR="00484E15" w:rsidRDefault="00361EE9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Delete a branch locally</w:t>
            </w:r>
          </w:p>
        </w:tc>
      </w:tr>
      <w:tr w:rsidR="00361EE9" w:rsidRPr="00DE761E" w14:paraId="672BAA26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65DC28D1" w14:textId="62CA5A64" w:rsidR="00361EE9" w:rsidRDefault="00361EE9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push &lt;</w:t>
            </w:r>
            <w:proofErr w:type="spellStart"/>
            <w:r>
              <w:rPr>
                <w:b w:val="0"/>
                <w:sz w:val="24"/>
              </w:rPr>
              <w:t>remote_name</w:t>
            </w:r>
            <w:proofErr w:type="spellEnd"/>
            <w:r>
              <w:rPr>
                <w:b w:val="0"/>
                <w:sz w:val="24"/>
              </w:rPr>
              <w:t>&gt; --delete &lt;</w:t>
            </w:r>
            <w:proofErr w:type="spellStart"/>
            <w:r>
              <w:rPr>
                <w:b w:val="0"/>
                <w:sz w:val="24"/>
              </w:rPr>
              <w:t>remote_branch_name</w:t>
            </w:r>
            <w:proofErr w:type="spellEnd"/>
            <w:r>
              <w:rPr>
                <w:b w:val="0"/>
                <w:sz w:val="24"/>
              </w:rPr>
              <w:t>&gt;</w:t>
            </w:r>
          </w:p>
        </w:tc>
        <w:tc>
          <w:tcPr>
            <w:tcW w:w="4311" w:type="dxa"/>
            <w:vAlign w:val="center"/>
          </w:tcPr>
          <w:p w14:paraId="4A16C90C" w14:textId="0C49203A" w:rsidR="00361EE9" w:rsidRDefault="00361EE9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Delete branch remotely</w:t>
            </w:r>
          </w:p>
        </w:tc>
      </w:tr>
      <w:tr w:rsidR="00BA0582" w:rsidRPr="00DE761E" w14:paraId="769DBBD7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7689449" w14:textId="696F14D8" w:rsidR="00BA0582" w:rsidRPr="00BA0582" w:rsidRDefault="00BA0582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merge &lt;branch-name&gt;</w:t>
            </w:r>
          </w:p>
        </w:tc>
        <w:tc>
          <w:tcPr>
            <w:tcW w:w="4311" w:type="dxa"/>
            <w:vAlign w:val="center"/>
          </w:tcPr>
          <w:p w14:paraId="220D630D" w14:textId="5ABE3665" w:rsidR="00BA0582" w:rsidRDefault="00BA0582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Merge the selected branch</w:t>
            </w:r>
            <w:bookmarkStart w:id="0" w:name="_GoBack"/>
            <w:bookmarkEnd w:id="0"/>
          </w:p>
        </w:tc>
      </w:tr>
    </w:tbl>
    <w:p w14:paraId="7DD1BCED" w14:textId="77777777" w:rsidR="00D3611C" w:rsidRPr="00DE761E" w:rsidRDefault="00D3611C" w:rsidP="00DE761E">
      <w:pPr>
        <w:jc w:val="center"/>
        <w:rPr>
          <w:sz w:val="24"/>
        </w:rPr>
      </w:pPr>
    </w:p>
    <w:sectPr w:rsidR="00D3611C" w:rsidRPr="00DE761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wNbIwMTMyMTGzMDNW0lEKTi0uzszPAykwqwUA2y5jOiwAAAA="/>
  </w:docVars>
  <w:rsids>
    <w:rsidRoot w:val="004815B7"/>
    <w:rsid w:val="001F7E1A"/>
    <w:rsid w:val="00361EE9"/>
    <w:rsid w:val="0038790B"/>
    <w:rsid w:val="004815B7"/>
    <w:rsid w:val="00484E15"/>
    <w:rsid w:val="00486D5D"/>
    <w:rsid w:val="006D28BA"/>
    <w:rsid w:val="00BA0582"/>
    <w:rsid w:val="00CD1D41"/>
    <w:rsid w:val="00D3611C"/>
    <w:rsid w:val="00DE7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A3D19"/>
  <w15:chartTrackingRefBased/>
  <w15:docId w15:val="{9EDA6F36-EE16-4A83-B96E-92BEBB369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E76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DE761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胡越峰</dc:creator>
  <cp:keywords/>
  <dc:description/>
  <cp:lastModifiedBy>胡越峰</cp:lastModifiedBy>
  <cp:revision>12</cp:revision>
  <dcterms:created xsi:type="dcterms:W3CDTF">2020-11-28T16:00:00Z</dcterms:created>
  <dcterms:modified xsi:type="dcterms:W3CDTF">2020-11-29T05:36:00Z</dcterms:modified>
</cp:coreProperties>
</file>